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rthodontic Internship Opportunity in United States Chicago</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Chicago Orthodontic Specialists</w:t>
      </w:r>
      <w:r>
        <w:br/>
      </w:r>
      <w:r>
        <w:t xml:space="preserve">123 Dental Avenue</w:t>
      </w:r>
      <w:r>
        <w:br/>
      </w:r>
      <w:r>
        <w:t xml:space="preserve">Chicago, IL 60601</w:t>
      </w:r>
    </w:p>
    <w:bookmarkStart w:id="21"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It is with profound enthusiasm and meticulous preparation that I submit my application for the Orthodontic Internship position at Chicago Orthodontic Specialists, a prestigious institution deeply embedded in the healthcare landscape of United States Chicago. As a dedicated dental student nearing completion of my Doctor of Dental Surgery (DDS) program at the University of Illinois College of Dentistry, I have long admired your practice's innovative approach to patient-centered orthodontics and commitment to advancing dental care within our diverse Chicago community. This Internship Application Letter serves as a formal expression of my unwavering dedication to specializing in orthodontics and my aspiration to contribute meaningfully to your esteemed team in the heart of Chicago.</w:t>
      </w:r>
    </w:p>
    <w:p>
      <w:pPr>
        <w:pStyle w:val="BodyText"/>
      </w:pPr>
      <w:r>
        <w:t xml:space="preserve">My academic journey has been meticulously structured around foundational orthodontic principles, with particular emphasis on the technical complexities and interpersonal dynamics inherent in modern orthodontic practice. Throughout my dental curriculum, I maintained a 3.9 GPA while completing specialized coursework including Advanced Orthodontics, Craniofacial Growth and Development, and Digital Imaging Applications in Orthodontics. My clinical rotations at the University of Illinois Dental Hospital provided me with hands-on experience managing diverse cases—from complex Class II malocclusions requiring surgical intervention to interceptive orthodontic treatments for pediatric patients. Notably, I assisted in a research project evaluating the efficacy of clear aligner therapy for mild crowding in adolescent populations, which culminated in a presentation at the Illinois Dental Association's Annual Symposium. This experience solidified my understanding that orthodontics transcends mere tooth movement; it is about transforming smiles and self-confidence through meticulous science and compassionate care—principles I recognize as central to Chicago Orthodontic Specialists' mission.</w:t>
      </w:r>
    </w:p>
    <w:p>
      <w:pPr>
        <w:pStyle w:val="BodyText"/>
      </w:pPr>
      <w:r>
        <w:t xml:space="preserve">Chicago's unique demographic mosaic, with its rich cultural tapestry spanning neighborhoods from Hyde Park to Pilsen, has profoundly influenced my professional perspective. I have actively engaged with underserved communities through volunteer work at the South Side Community Health Clinic, where I provided basic oral hygiene education and assisted in orthodontic screenings for children from low-income families. Witnessing firsthand how access to orthodontic care impacts educational performance and self-esteem among Chicago youth has cemented my resolve to serve this city's diverse population. The opportunity to complete my orthodontic internship within United States Chicago, specifically at a practice renowned for its community outreach initiatives like the "Smile Forward" program supporting local schools, represents an unparalleled convergence of professional growth and civic purpose. I am eager to learn from your team's distinguished approach to culturally competent care while contributing my own passion for making orthodontics accessible across Chicago's varied neighborhoods.</w:t>
      </w:r>
    </w:p>
    <w:p>
      <w:pPr>
        <w:pStyle w:val="BodyText"/>
      </w:pPr>
      <w:r>
        <w:t xml:space="preserve">My technical proficiency extends beyond clinical skills to embrace the evolving technological landscape of modern orthodontics. I am certified in 3D digital scanning using iTero Element and proficient in utilizing OrthoCAD software for virtual treatment planning. During a recent externship at Dr. Emily Chen's Practice in Lincoln Park, I assisted with the implementation of AI-driven archwire selection systems, significantly reducing treatment planning time by 25%. I also completed an intensive certification course in managing orthodontic emergencies—skills directly transferable to the fast-paced environment of Chicago's premier dental practice. Furthermore, my fluency in Spanish (with near-native proficiency) allows me to effectively communicate with a substantial portion of Chicago's Hispanic community, enhancing patient rapport and treatment adherence—a critical asset for any orthodontic practice operating across United States Chicago's multicultural terrain.</w:t>
      </w:r>
    </w:p>
    <w:p>
      <w:pPr>
        <w:pStyle w:val="BodyText"/>
      </w:pPr>
      <w:r>
        <w:t xml:space="preserve">What distinguishes me as an ideal candidate for your Orthodontic Internship is not merely my technical aptitude but my profound alignment with your practice philosophy. I have studied your recent publication in the Journal of American Orthodontic Society regarding "Dynamic Treatment Planning for Multicultural Patient Populations" and was deeply impressed by your holistic approach to integrating cultural sensitivity into clinical decision-making. This philosophy resonates with my own volunteer work at the Mexican-American Dental Association's summer camp, where I developed educational materials about orthodontic care tailored to specific cultural contexts. In Chicago, where healthcare disparities remain a pressing concern, I believe orthodontics must evolve beyond technical excellence to embrace community-centric innovation—and your practice exemplifies this vital evolution.</w:t>
      </w:r>
    </w:p>
    <w:p>
      <w:pPr>
        <w:pStyle w:val="BodyText"/>
      </w:pPr>
      <w:r>
        <w:t xml:space="preserve">My aspiration to become a board-certified Orthodontist is not just professionally driven but deeply personal. As a first-generation college student from the North Lawndale neighborhood, I witnessed my younger sister's transformative journey through orthodontic treatment at a Chicago community clinic—a experience that ignited my passion for this specialty. Now, as I prepare to embark on this critical internship phase in United States Chicago, I am committed to paying forward the support that transformed her life and many others across our city. The opportunity to learn under the mentorship of Dr. Alan Reynolds and your team at Chicago Orthodontic Specialists would be a pivotal step toward realizing my vision of establishing an orthodontic practice focused on equitable care in underserved Chicago communities.</w:t>
      </w:r>
    </w:p>
    <w:p>
      <w:pPr>
        <w:pStyle w:val="BodyText"/>
      </w:pPr>
      <w:r>
        <w:t xml:space="preserve">I have attached my comprehensive curriculum vitae, which details my academic achievements, clinical experiences, and community service initiatives. I would welcome the opportunity to discuss how my skills in digital orthodontics, multicultural patient engagement, and commitment to community health align with your program's objectives during an interview at your earliest convenience. Chicago represents the perfect crucible for an orthodontic intern—where cutting-edge technology meets genuine human connection within a city that relentlessly pushes boundaries in healthcare innovation. I am confident that my dedication to excellence in orthodontics and passion for serving United States Chicago's diverse population would make me a valuable asset to your team during this critical phase of my professional development.</w:t>
      </w:r>
    </w:p>
    <w:p>
      <w:pPr>
        <w:pStyle w:val="BodyText"/>
      </w:pPr>
      <w:r>
        <w:t xml:space="preserve">Thank you for considering my application for the Orthodontic Internship at Chicago Orthodontic Specialists. I eagerly anticipate the possibility of contributing to your practice's legacy of transformative dental care in our vibrant city and am available at your convenience for an interview.</w:t>
      </w:r>
    </w:p>
    <w:p>
      <w:pPr>
        <w:pStyle w:val="BodyText"/>
      </w:pPr>
      <w:r>
        <w:t xml:space="preserve">Sincerely,</w:t>
      </w:r>
    </w:p>
    <w:p>
      <w:pPr>
        <w:pStyle w:val="BodyText"/>
      </w:pPr>
      <w:r>
        <w:t xml:space="preserve">[Your Typed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1T06:01:05Z</dcterms:created>
  <dcterms:modified xsi:type="dcterms:W3CDTF">2026-07-21T06:01:05Z</dcterms:modified>
</cp:coreProperties>
</file>

<file path=docProps/custom.xml><?xml version="1.0" encoding="utf-8"?>
<Properties xmlns="http://schemas.openxmlformats.org/officeDocument/2006/custom-properties" xmlns:vt="http://schemas.openxmlformats.org/officeDocument/2006/docPropsVTypes"/>
</file>